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46330D" w14:textId="0E069CBD" w:rsidR="00014E19" w:rsidRPr="00A71F9B" w:rsidRDefault="00CD351E" w:rsidP="00014E19">
      <w:pPr>
        <w:contextualSpacing/>
        <w:rPr>
          <w:rFonts w:ascii="Times New Roman" w:hAnsi="Times New Roman" w:cs="Times New Roman"/>
          <w:b/>
          <w:sz w:val="32"/>
        </w:rPr>
      </w:pPr>
      <w:r w:rsidRPr="00A71F9B">
        <w:rPr>
          <w:rFonts w:ascii="Times New Roman" w:hAnsi="Times New Roman" w:cs="Times New Roman"/>
          <w:b/>
          <w:sz w:val="32"/>
        </w:rPr>
        <w:t xml:space="preserve"> </w:t>
      </w:r>
      <w:r w:rsidR="0002278F" w:rsidRPr="00A71F9B">
        <w:rPr>
          <w:rFonts w:ascii="Times New Roman" w:hAnsi="Times New Roman" w:cs="Times New Roman"/>
          <w:b/>
          <w:sz w:val="32"/>
        </w:rPr>
        <w:t xml:space="preserve">TECHNICAL </w:t>
      </w:r>
      <w:r w:rsidR="00531853" w:rsidRPr="00A71F9B">
        <w:rPr>
          <w:rFonts w:ascii="Times New Roman" w:hAnsi="Times New Roman" w:cs="Times New Roman"/>
          <w:b/>
          <w:sz w:val="32"/>
        </w:rPr>
        <w:t>S</w:t>
      </w:r>
      <w:r w:rsidR="008F36CE" w:rsidRPr="00A71F9B">
        <w:rPr>
          <w:rFonts w:ascii="Times New Roman" w:hAnsi="Times New Roman" w:cs="Times New Roman"/>
          <w:b/>
          <w:sz w:val="32"/>
        </w:rPr>
        <w:t>KILLS</w:t>
      </w:r>
    </w:p>
    <w:tbl>
      <w:tblPr>
        <w:tblStyle w:val="TableGrid"/>
        <w:tblW w:w="10915" w:type="dxa"/>
        <w:tblLook w:val="04A0" w:firstRow="1" w:lastRow="0" w:firstColumn="1" w:lastColumn="0" w:noHBand="0" w:noVBand="1"/>
      </w:tblPr>
      <w:tblGrid>
        <w:gridCol w:w="10915"/>
      </w:tblGrid>
      <w:tr w:rsidR="00014E19" w:rsidRPr="00A71F9B" w14:paraId="5ED93B04" w14:textId="77777777" w:rsidTr="00AA596E">
        <w:tc>
          <w:tcPr>
            <w:tcW w:w="10915" w:type="dxa"/>
            <w:tcBorders>
              <w:top w:val="double" w:sz="4" w:space="0" w:color="auto"/>
              <w:left w:val="nil"/>
              <w:bottom w:val="nil"/>
              <w:right w:val="nil"/>
            </w:tcBorders>
          </w:tcPr>
          <w:p w14:paraId="5B885A9A" w14:textId="03CDAA40" w:rsidR="00B3322C" w:rsidRPr="00A71F9B" w:rsidRDefault="00B3322C" w:rsidP="00B3322C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71F9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br/>
              <w:t>Programming Languages:</w:t>
            </w:r>
            <w:r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Java</w:t>
            </w:r>
            <w:r w:rsidR="005641D8"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</w:t>
            </w:r>
            <w:r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ript, TypeScript,</w:t>
            </w:r>
            <w:r w:rsidR="0056222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Java,</w:t>
            </w:r>
            <w:r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HTML/CSS, C++, C#, </w:t>
            </w:r>
            <w:r w:rsidR="001B3785"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Q</w:t>
            </w:r>
            <w:r w:rsidR="00C15C10"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, Python</w:t>
            </w:r>
          </w:p>
          <w:p w14:paraId="1908A9D4" w14:textId="5E0BB0B9" w:rsidR="00B3322C" w:rsidRPr="00A71F9B" w:rsidRDefault="00B3322C" w:rsidP="00B3322C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71F9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Frameworks &amp; Technolog</w:t>
            </w:r>
            <w:r w:rsidR="00703D34" w:rsidRPr="00A71F9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ies</w:t>
            </w:r>
            <w:r w:rsidRPr="00A71F9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:</w:t>
            </w:r>
            <w:r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611731"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Git, </w:t>
            </w:r>
            <w:r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React, </w:t>
            </w:r>
            <w:r w:rsidR="00C34751"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ext</w:t>
            </w:r>
            <w:r w:rsidR="00DC356B"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js</w:t>
            </w:r>
            <w:r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Node</w:t>
            </w:r>
            <w:r w:rsidR="00C076D6"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  <w:r w:rsidR="00F349C8"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s</w:t>
            </w:r>
            <w:r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Express</w:t>
            </w:r>
            <w:r w:rsidR="00F349C8"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js</w:t>
            </w:r>
            <w:r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</w:t>
            </w:r>
            <w:r w:rsidR="00DB264C"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MySQL, MongoDB,</w:t>
            </w:r>
            <w:r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Firebase, Web3, Socket.</w:t>
            </w:r>
            <w:r w:rsidR="00A277E6"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o</w:t>
            </w:r>
            <w:r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</w:t>
            </w:r>
            <w:proofErr w:type="spellStart"/>
            <w:r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Vercel</w:t>
            </w:r>
            <w:proofErr w:type="spellEnd"/>
            <w:r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</w:t>
            </w:r>
            <w:r w:rsidR="00726EDD"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Netlify,</w:t>
            </w:r>
            <w:r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Docker, Figma, Photoshop</w:t>
            </w:r>
            <w:r w:rsidR="0042516D"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Prisma</w:t>
            </w:r>
            <w:r w:rsidR="00BF6336"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</w:t>
            </w:r>
            <w:proofErr w:type="spellStart"/>
            <w:r w:rsidR="00BF6336"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aphQL</w:t>
            </w:r>
            <w:proofErr w:type="spellEnd"/>
            <w:r w:rsidR="00941F4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Prettier, Husky</w:t>
            </w:r>
            <w:r w:rsidR="00BF0E0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Three.js</w:t>
            </w:r>
            <w:r w:rsidR="000912E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</w:t>
            </w:r>
            <w:r w:rsidR="0033197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C2, S3</w:t>
            </w:r>
          </w:p>
          <w:p w14:paraId="1943F34B" w14:textId="7E24D4C8" w:rsidR="00014E19" w:rsidRPr="00694C77" w:rsidRDefault="00014E19" w:rsidP="006E199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14:paraId="4A45771D" w14:textId="1CC918EA" w:rsidR="00286ADE" w:rsidRPr="00A71F9B" w:rsidRDefault="00BC6192" w:rsidP="00286ADE">
      <w:pPr>
        <w:contextualSpacing/>
        <w:rPr>
          <w:rFonts w:ascii="Times New Roman" w:hAnsi="Times New Roman" w:cs="Times New Roman"/>
          <w:b/>
          <w:sz w:val="32"/>
        </w:rPr>
      </w:pPr>
      <w:r w:rsidRPr="00A71F9B">
        <w:rPr>
          <w:rFonts w:ascii="Times New Roman" w:hAnsi="Times New Roman" w:cs="Times New Roman"/>
          <w:b/>
          <w:sz w:val="32"/>
        </w:rPr>
        <w:t>EXPERIENCE</w:t>
      </w:r>
    </w:p>
    <w:tbl>
      <w:tblPr>
        <w:tblStyle w:val="TableGrid"/>
        <w:tblW w:w="10915" w:type="dxa"/>
        <w:tblLook w:val="04A0" w:firstRow="1" w:lastRow="0" w:firstColumn="1" w:lastColumn="0" w:noHBand="0" w:noVBand="1"/>
      </w:tblPr>
      <w:tblGrid>
        <w:gridCol w:w="8505"/>
        <w:gridCol w:w="2410"/>
      </w:tblGrid>
      <w:tr w:rsidR="00286ADE" w:rsidRPr="00A71F9B" w14:paraId="62F78D58" w14:textId="77777777" w:rsidTr="00AA596E">
        <w:tc>
          <w:tcPr>
            <w:tcW w:w="10915" w:type="dxa"/>
            <w:gridSpan w:val="2"/>
            <w:tcBorders>
              <w:top w:val="double" w:sz="4" w:space="0" w:color="auto"/>
              <w:left w:val="nil"/>
              <w:bottom w:val="nil"/>
              <w:right w:val="nil"/>
            </w:tcBorders>
          </w:tcPr>
          <w:p w14:paraId="65F78008" w14:textId="77777777" w:rsidR="00286ADE" w:rsidRPr="00840169" w:rsidRDefault="00286ADE" w:rsidP="00C7437D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D67CE2" w:rsidRPr="00A71F9B" w14:paraId="551AA10B" w14:textId="77777777" w:rsidTr="00731ECA"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9AD0E71" w14:textId="473CEFD4" w:rsidR="00B00DF1" w:rsidRPr="00A71F9B" w:rsidRDefault="00D67CE2" w:rsidP="00D50BD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Full Stack Developer at </w:t>
            </w:r>
            <w:hyperlink r:id="rId8" w:history="1">
              <w:r w:rsidRPr="00A71F9B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en-US"/>
                </w:rPr>
                <w:t>Ambition.so</w:t>
              </w:r>
            </w:hyperlink>
          </w:p>
          <w:p w14:paraId="46E75DEE" w14:textId="77777777" w:rsidR="005E691C" w:rsidRPr="005E691C" w:rsidRDefault="005E691C" w:rsidP="005E691C">
            <w:pPr>
              <w:pStyle w:val="ListParagraph"/>
              <w:numPr>
                <w:ilvl w:val="0"/>
                <w:numId w:val="15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E691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uilt a no-code user interface that allows users to generate NFT collections using HTML Canvas which was 7x faster than the previous generator.</w:t>
            </w:r>
          </w:p>
          <w:p w14:paraId="350B5BFD" w14:textId="77777777" w:rsidR="005E691C" w:rsidRPr="005E691C" w:rsidRDefault="005E691C" w:rsidP="005E691C">
            <w:pPr>
              <w:pStyle w:val="ListParagraph"/>
              <w:numPr>
                <w:ilvl w:val="0"/>
                <w:numId w:val="15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E691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Worked on improving user flow and UI design that follows usability and accessibility best practices while utilizing auditing tools like Lighthouse for better quality.</w:t>
            </w:r>
          </w:p>
          <w:p w14:paraId="0FD4BB4D" w14:textId="77777777" w:rsidR="005E691C" w:rsidRPr="005E691C" w:rsidRDefault="005E691C" w:rsidP="005E691C">
            <w:pPr>
              <w:pStyle w:val="ListParagraph"/>
              <w:numPr>
                <w:ilvl w:val="0"/>
                <w:numId w:val="15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E691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mmunicated with team members through daily standup meetings using Discord and used Notion for agile project management.</w:t>
            </w:r>
          </w:p>
          <w:p w14:paraId="15ED49E3" w14:textId="77777777" w:rsidR="00D67CE2" w:rsidRDefault="005E691C" w:rsidP="005E691C">
            <w:pPr>
              <w:numPr>
                <w:ilvl w:val="0"/>
                <w:numId w:val="15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E691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Debugged, fixed, and maintained 60% of the codebase with Git and </w:t>
            </w:r>
            <w:proofErr w:type="spellStart"/>
            <w:r w:rsidRPr="005E691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ithub</w:t>
            </w:r>
            <w:proofErr w:type="spellEnd"/>
            <w:r w:rsidRPr="005E691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</w:p>
          <w:p w14:paraId="58773A90" w14:textId="0CAE4DDA" w:rsidR="005E691C" w:rsidRPr="00A71F9B" w:rsidRDefault="005E691C" w:rsidP="005E691C">
            <w:pPr>
              <w:ind w:left="72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710E853E" w14:textId="3BB3C36C" w:rsidR="00D67CE2" w:rsidRPr="00A71F9B" w:rsidRDefault="00D67CE2" w:rsidP="00D67CE2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anuary 2022 - Present</w:t>
            </w:r>
          </w:p>
        </w:tc>
      </w:tr>
    </w:tbl>
    <w:p w14:paraId="57B62C29" w14:textId="14C766C0" w:rsidR="00C81F6D" w:rsidRPr="00A71F9B" w:rsidRDefault="00A358BA" w:rsidP="00C81F6D">
      <w:pPr>
        <w:contextualSpacing/>
        <w:rPr>
          <w:rFonts w:ascii="Times New Roman" w:hAnsi="Times New Roman" w:cs="Times New Roman"/>
          <w:b/>
          <w:sz w:val="32"/>
        </w:rPr>
      </w:pPr>
      <w:r w:rsidRPr="00A71F9B">
        <w:rPr>
          <w:rFonts w:ascii="Times New Roman" w:hAnsi="Times New Roman" w:cs="Times New Roman"/>
          <w:b/>
          <w:sz w:val="32"/>
        </w:rPr>
        <w:t>SELECTED PROJECTS</w:t>
      </w:r>
    </w:p>
    <w:tbl>
      <w:tblPr>
        <w:tblStyle w:val="TableGrid"/>
        <w:tblW w:w="10915" w:type="dxa"/>
        <w:tblLook w:val="04A0" w:firstRow="1" w:lastRow="0" w:firstColumn="1" w:lastColumn="0" w:noHBand="0" w:noVBand="1"/>
      </w:tblPr>
      <w:tblGrid>
        <w:gridCol w:w="10915"/>
      </w:tblGrid>
      <w:tr w:rsidR="00C81F6D" w:rsidRPr="00A71F9B" w14:paraId="759DB511" w14:textId="77777777" w:rsidTr="00AA596E">
        <w:tc>
          <w:tcPr>
            <w:tcW w:w="10915" w:type="dxa"/>
            <w:tcBorders>
              <w:top w:val="double" w:sz="4" w:space="0" w:color="auto"/>
              <w:left w:val="nil"/>
              <w:bottom w:val="nil"/>
              <w:right w:val="nil"/>
            </w:tcBorders>
          </w:tcPr>
          <w:p w14:paraId="2ED4BC51" w14:textId="7647B00E" w:rsidR="00C81F6D" w:rsidRPr="00840169" w:rsidRDefault="00C81F6D" w:rsidP="00E45391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14:paraId="483E30BC" w14:textId="54406541" w:rsidR="007D1FAB" w:rsidRPr="00A71F9B" w:rsidRDefault="00000000" w:rsidP="007D1FA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hyperlink r:id="rId9" w:history="1">
              <w:proofErr w:type="spellStart"/>
              <w:r w:rsidR="00B4777C" w:rsidRPr="00A71F9B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en-US"/>
                </w:rPr>
                <w:t>nfthost</w:t>
              </w:r>
              <w:proofErr w:type="spellEnd"/>
            </w:hyperlink>
            <w:r w:rsidR="007D1FAB"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— </w:t>
            </w:r>
            <w:r w:rsidR="009C533F"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(2021) </w:t>
            </w:r>
            <w:r w:rsidR="00B136D5"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NFT Collection </w:t>
            </w:r>
            <w:r w:rsidR="004A729C"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</w:t>
            </w:r>
            <w:r w:rsidR="00B136D5"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nerator and</w:t>
            </w:r>
            <w:r w:rsidR="002D5D78"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B50101"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Minting </w:t>
            </w:r>
            <w:r w:rsidR="00B136D5"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Website Hosting</w:t>
            </w:r>
          </w:p>
          <w:p w14:paraId="14E06C79" w14:textId="25B35F34" w:rsidR="007D1FAB" w:rsidRPr="00A71F9B" w:rsidRDefault="007D1FAB" w:rsidP="007D1FAB">
            <w:pPr>
              <w:pStyle w:val="ListParagraph"/>
              <w:numPr>
                <w:ilvl w:val="0"/>
                <w:numId w:val="15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Developed an entire full-stack web application alone that involves planning, </w:t>
            </w:r>
            <w:r w:rsidR="00F16460"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designing, </w:t>
            </w:r>
            <w:r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implementing, and maintaining a web </w:t>
            </w:r>
            <w:r w:rsidR="00167ABC"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pplication</w:t>
            </w:r>
            <w:r w:rsidR="00F0113D"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(offering Website Hosting</w:t>
            </w:r>
            <w:r w:rsidR="004F35C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and </w:t>
            </w:r>
            <w:r w:rsidR="004F35C2"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FT Utilities</w:t>
            </w:r>
            <w:r w:rsidR="00F0113D"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).</w:t>
            </w:r>
          </w:p>
          <w:p w14:paraId="00AE1F13" w14:textId="04D3D2A1" w:rsidR="007D1FAB" w:rsidRPr="00A71F9B" w:rsidRDefault="007D1FAB" w:rsidP="00E24C7F">
            <w:pPr>
              <w:pStyle w:val="ListParagraph"/>
              <w:numPr>
                <w:ilvl w:val="0"/>
                <w:numId w:val="15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Implemented </w:t>
            </w:r>
            <w:r w:rsidR="00766F69"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a crypto wallet </w:t>
            </w:r>
            <w:r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authentication with JWT </w:t>
            </w:r>
            <w:r w:rsidR="00432E17"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and secured </w:t>
            </w:r>
            <w:r w:rsidR="00E24C7F"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REST API routes by </w:t>
            </w:r>
            <w:r w:rsidR="00324A6F"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using </w:t>
            </w:r>
            <w:r w:rsidR="00E24C7F"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access tokens and </w:t>
            </w:r>
            <w:r w:rsidR="00783BA5"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middleware </w:t>
            </w:r>
            <w:r w:rsidR="00E24C7F"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validators</w:t>
            </w:r>
            <w:r w:rsidR="009B50E0"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and </w:t>
            </w:r>
            <w:r w:rsidR="00625155"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anitizers</w:t>
            </w:r>
            <w:r w:rsidR="00E24C7F"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</w:p>
          <w:p w14:paraId="36880989" w14:textId="6EDD24EA" w:rsidR="007958F6" w:rsidRPr="00A71F9B" w:rsidRDefault="00BB3F75" w:rsidP="007958F6">
            <w:pPr>
              <w:pStyle w:val="ListParagraph"/>
              <w:numPr>
                <w:ilvl w:val="0"/>
                <w:numId w:val="15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Built an entire </w:t>
            </w:r>
            <w:r w:rsidR="009A6EAB"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w</w:t>
            </w:r>
            <w:r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ebsite </w:t>
            </w:r>
            <w:r w:rsidR="009A6EAB"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</w:t>
            </w:r>
            <w:r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osting platform using Next.js that allows users to have </w:t>
            </w:r>
            <w:r w:rsidR="00AB0B2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a </w:t>
            </w:r>
            <w:r w:rsidR="00FD1B49"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custom subdomain, </w:t>
            </w:r>
            <w:r w:rsidR="00663485"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ayout</w:t>
            </w:r>
            <w:r w:rsidR="00FD1B49"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templates, and </w:t>
            </w:r>
            <w:r w:rsidR="00DC7327"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ser</w:t>
            </w:r>
            <w:r w:rsidR="00ED3CE3"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analytics.</w:t>
            </w:r>
          </w:p>
          <w:p w14:paraId="164C8E67" w14:textId="3FFC4775" w:rsidR="00DE601E" w:rsidRPr="00A71F9B" w:rsidRDefault="002D2407" w:rsidP="007D1FAB">
            <w:pPr>
              <w:pStyle w:val="ListParagraph"/>
              <w:numPr>
                <w:ilvl w:val="0"/>
                <w:numId w:val="15"/>
              </w:numPr>
              <w:rPr>
                <w:rStyle w:val="Hyperlink"/>
                <w:rFonts w:ascii="Times New Roman" w:hAnsi="Times New Roman" w:cs="Times New Roman"/>
                <w:color w:val="auto"/>
                <w:sz w:val="24"/>
                <w:szCs w:val="24"/>
                <w:u w:val="none"/>
                <w:lang w:val="en-US"/>
              </w:rPr>
            </w:pPr>
            <w:r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Partnered with other Web3 companies such as </w:t>
            </w:r>
            <w:hyperlink r:id="rId10" w:history="1">
              <w:proofErr w:type="spellStart"/>
              <w:r w:rsidRPr="00A71F9B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en-US"/>
                </w:rPr>
                <w:t>Thirdweb</w:t>
              </w:r>
              <w:proofErr w:type="spellEnd"/>
            </w:hyperlink>
            <w:r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</w:t>
            </w:r>
            <w:hyperlink r:id="rId11" w:history="1">
              <w:r w:rsidRPr="00A71F9B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en-US"/>
                </w:rPr>
                <w:t>Flair</w:t>
              </w:r>
            </w:hyperlink>
            <w:r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and </w:t>
            </w:r>
            <w:hyperlink r:id="rId12" w:history="1">
              <w:r w:rsidRPr="00A71F9B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en-US"/>
                </w:rPr>
                <w:t>Web3 Philippines</w:t>
              </w:r>
            </w:hyperlink>
          </w:p>
          <w:p w14:paraId="52739F92" w14:textId="3EF96CE3" w:rsidR="00DE601E" w:rsidRDefault="00E8165B" w:rsidP="00DE601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br/>
            </w:r>
            <w:hyperlink r:id="rId13" w:history="1">
              <w:r w:rsidR="00ED6ABA" w:rsidRPr="00A71F9B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en-US"/>
                </w:rPr>
                <w:t>s</w:t>
              </w:r>
              <w:proofErr w:type="spellStart"/>
              <w:r w:rsidR="00ED6ABA" w:rsidRPr="00A71F9B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tephenasuncion</w:t>
              </w:r>
              <w:proofErr w:type="spellEnd"/>
            </w:hyperlink>
            <w:r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— (2022) Portfolio Website</w:t>
            </w:r>
          </w:p>
          <w:p w14:paraId="01D30734" w14:textId="09D14268" w:rsidR="005A2FFA" w:rsidRDefault="00717CA0" w:rsidP="005A2FFA">
            <w:pPr>
              <w:pStyle w:val="ListParagraph"/>
              <w:numPr>
                <w:ilvl w:val="0"/>
                <w:numId w:val="15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uilt a full-stack web application using Next.js along with its serverless functions.</w:t>
            </w:r>
          </w:p>
          <w:p w14:paraId="3BED5611" w14:textId="79B95C9E" w:rsidR="00717CA0" w:rsidRDefault="00717CA0" w:rsidP="005A2FFA">
            <w:pPr>
              <w:pStyle w:val="ListParagraph"/>
              <w:numPr>
                <w:ilvl w:val="0"/>
                <w:numId w:val="15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reated a</w:t>
            </w:r>
            <w:r w:rsidR="0033447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9B45D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</w:t>
            </w:r>
            <w:r w:rsidR="001E5CC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</w:t>
            </w:r>
            <w:r w:rsidR="009B45D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odel of my room using Blender and implemented it on the website using Three.js</w:t>
            </w:r>
            <w:r w:rsidR="0030163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</w:p>
          <w:p w14:paraId="41E68209" w14:textId="5F13B23C" w:rsidR="006E57D1" w:rsidRDefault="007B5211" w:rsidP="005A2FFA">
            <w:pPr>
              <w:pStyle w:val="ListParagraph"/>
              <w:numPr>
                <w:ilvl w:val="0"/>
                <w:numId w:val="15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Set up code formatter and git hooks using Prettier and Husky which </w:t>
            </w:r>
            <w:r w:rsidR="00CE51D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nhanced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code quality</w:t>
            </w:r>
            <w:r w:rsidR="00CE51D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by </w:t>
            </w:r>
            <w:r w:rsidR="009A302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8</w:t>
            </w:r>
            <w:r w:rsidR="00CE51D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% resulting in better performance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</w:p>
          <w:p w14:paraId="54AC4865" w14:textId="01A76A25" w:rsidR="0093086E" w:rsidRDefault="00CE51DC" w:rsidP="009F18C5">
            <w:pPr>
              <w:pStyle w:val="ListParagraph"/>
              <w:numPr>
                <w:ilvl w:val="0"/>
                <w:numId w:val="15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etched data from GitHub</w:t>
            </w:r>
            <w:r w:rsidR="003A070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’s API by using </w:t>
            </w:r>
            <w:proofErr w:type="spellStart"/>
            <w:r w:rsidR="003A070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ctokit</w:t>
            </w:r>
            <w:proofErr w:type="spellEnd"/>
            <w:r w:rsidR="00E4427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and Spotify’s API by making my own </w:t>
            </w:r>
            <w:r w:rsidR="004161A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S</w:t>
            </w:r>
            <w:r w:rsidR="00E4427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D36F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</w:t>
            </w:r>
            <w:r w:rsidR="00E4427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ass.</w:t>
            </w:r>
          </w:p>
          <w:p w14:paraId="02C90A53" w14:textId="28F6F942" w:rsidR="00AE6BAB" w:rsidRPr="009F18C5" w:rsidRDefault="00AE6BAB" w:rsidP="009F18C5">
            <w:pPr>
              <w:pStyle w:val="ListParagraph"/>
              <w:numPr>
                <w:ilvl w:val="0"/>
                <w:numId w:val="15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Created a clone of GitHub’s Git Activity, MinGW’s console, and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VSCod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Editor by using React Components</w:t>
            </w:r>
            <w:r w:rsidR="00B01C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and </w:t>
            </w:r>
            <w:proofErr w:type="spellStart"/>
            <w:r w:rsidR="00B01CD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hakraU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</w:tr>
    </w:tbl>
    <w:p w14:paraId="57CAF72A" w14:textId="46CF3AD6" w:rsidR="00D93293" w:rsidRPr="00A71F9B" w:rsidRDefault="00596C83" w:rsidP="00D93293">
      <w:pPr>
        <w:contextualSpacing/>
        <w:rPr>
          <w:rFonts w:ascii="Times New Roman" w:hAnsi="Times New Roman" w:cs="Times New Roman"/>
          <w:b/>
          <w:sz w:val="32"/>
        </w:rPr>
      </w:pPr>
      <w:r w:rsidRPr="00A71F9B">
        <w:rPr>
          <w:rFonts w:ascii="Times New Roman" w:hAnsi="Times New Roman" w:cs="Times New Roman"/>
          <w:b/>
          <w:sz w:val="32"/>
        </w:rPr>
        <w:br/>
      </w:r>
      <w:r w:rsidR="00D93293" w:rsidRPr="00A71F9B">
        <w:rPr>
          <w:rFonts w:ascii="Times New Roman" w:hAnsi="Times New Roman" w:cs="Times New Roman"/>
          <w:b/>
          <w:sz w:val="32"/>
        </w:rPr>
        <w:t>EDUCATION</w:t>
      </w:r>
    </w:p>
    <w:tbl>
      <w:tblPr>
        <w:tblStyle w:val="TableGrid"/>
        <w:tblW w:w="10915" w:type="dxa"/>
        <w:tblLook w:val="04A0" w:firstRow="1" w:lastRow="0" w:firstColumn="1" w:lastColumn="0" w:noHBand="0" w:noVBand="1"/>
      </w:tblPr>
      <w:tblGrid>
        <w:gridCol w:w="7513"/>
        <w:gridCol w:w="3402"/>
      </w:tblGrid>
      <w:tr w:rsidR="00D93293" w:rsidRPr="00A71F9B" w14:paraId="34ABE988" w14:textId="77777777" w:rsidTr="00B864D2">
        <w:tc>
          <w:tcPr>
            <w:tcW w:w="7513" w:type="dxa"/>
            <w:tcBorders>
              <w:top w:val="double" w:sz="4" w:space="0" w:color="auto"/>
              <w:left w:val="nil"/>
              <w:bottom w:val="nil"/>
              <w:right w:val="nil"/>
            </w:tcBorders>
          </w:tcPr>
          <w:p w14:paraId="2078DA2E" w14:textId="77777777" w:rsidR="00D93293" w:rsidRPr="00AA48E9" w:rsidRDefault="00D93293" w:rsidP="008B20C7">
            <w:pPr>
              <w:contextualSpacing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14:paraId="5756DAF8" w14:textId="77777777" w:rsidR="00D93293" w:rsidRPr="00A71F9B" w:rsidRDefault="00D93293" w:rsidP="008B20C7">
            <w:pPr>
              <w:contextualSpacing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71F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iploma in Computer Studies</w:t>
            </w:r>
          </w:p>
          <w:p w14:paraId="3A1B4824" w14:textId="77777777" w:rsidR="00D93293" w:rsidRPr="00A71F9B" w:rsidRDefault="00D93293" w:rsidP="008B20C7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A71F9B">
              <w:rPr>
                <w:rFonts w:ascii="Times New Roman" w:hAnsi="Times New Roman" w:cs="Times New Roman"/>
                <w:sz w:val="24"/>
                <w:szCs w:val="24"/>
              </w:rPr>
              <w:t>Langara College – Vancouver, BC</w:t>
            </w:r>
          </w:p>
          <w:p w14:paraId="43AB6412" w14:textId="02529AB5" w:rsidR="00D93293" w:rsidRPr="00A71F9B" w:rsidRDefault="00D93293" w:rsidP="008B20C7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A71F9B">
              <w:rPr>
                <w:rFonts w:ascii="Times New Roman" w:hAnsi="Times New Roman" w:cs="Times New Roman"/>
                <w:sz w:val="24"/>
                <w:szCs w:val="24"/>
              </w:rPr>
              <w:t>Cumulative GPA: 3.7</w:t>
            </w:r>
            <w:r w:rsidR="004D7F86" w:rsidRPr="00A71F9B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Pr="00A71F9B">
              <w:rPr>
                <w:rFonts w:ascii="Times New Roman" w:hAnsi="Times New Roman" w:cs="Times New Roman"/>
                <w:sz w:val="24"/>
                <w:szCs w:val="24"/>
              </w:rPr>
              <w:t>/4.33</w:t>
            </w:r>
          </w:p>
          <w:p w14:paraId="212ADBF6" w14:textId="190752E8" w:rsidR="00D93293" w:rsidRPr="00A71F9B" w:rsidRDefault="009A2D4F" w:rsidP="008B20C7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Awards: </w:t>
            </w:r>
            <w:r w:rsidR="00D93293" w:rsidRPr="00A71F9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ean’s Honor Roll, 3 Terms</w:t>
            </w:r>
          </w:p>
        </w:tc>
        <w:tc>
          <w:tcPr>
            <w:tcW w:w="3402" w:type="dxa"/>
            <w:tcBorders>
              <w:top w:val="double" w:sz="4" w:space="0" w:color="auto"/>
              <w:left w:val="nil"/>
              <w:bottom w:val="nil"/>
              <w:right w:val="nil"/>
            </w:tcBorders>
          </w:tcPr>
          <w:p w14:paraId="0445228B" w14:textId="77777777" w:rsidR="00D93293" w:rsidRPr="00A71F9B" w:rsidRDefault="00D93293" w:rsidP="008B20C7">
            <w:pPr>
              <w:contextualSpacing/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6B4AEE7C" w14:textId="1FFF8330" w:rsidR="00D93293" w:rsidRPr="00A71F9B" w:rsidRDefault="00D93293" w:rsidP="008B20C7">
            <w:pPr>
              <w:contextualSpacing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A71F9B">
              <w:rPr>
                <w:rFonts w:ascii="Times New Roman" w:hAnsi="Times New Roman" w:cs="Times New Roman"/>
                <w:sz w:val="24"/>
                <w:szCs w:val="24"/>
              </w:rPr>
              <w:t xml:space="preserve">September 2020 </w:t>
            </w:r>
            <w:r w:rsidR="009B1957" w:rsidRPr="00A71F9B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A71F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B1957" w:rsidRPr="00A71F9B">
              <w:rPr>
                <w:rFonts w:ascii="Times New Roman" w:hAnsi="Times New Roman" w:cs="Times New Roman"/>
                <w:sz w:val="24"/>
                <w:szCs w:val="24"/>
              </w:rPr>
              <w:t>August 2022</w:t>
            </w:r>
          </w:p>
        </w:tc>
      </w:tr>
    </w:tbl>
    <w:p w14:paraId="490C8D0B" w14:textId="0F0C6565" w:rsidR="00932269" w:rsidRPr="00A71F9B" w:rsidRDefault="00932269" w:rsidP="001A3A0A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sectPr w:rsidR="00932269" w:rsidRPr="00A71F9B" w:rsidSect="000B39E0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/>
      <w:pgMar w:top="0" w:right="720" w:bottom="0" w:left="720" w:header="709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137023" w14:textId="77777777" w:rsidR="00371AC1" w:rsidRDefault="00371AC1" w:rsidP="00B80F83">
      <w:pPr>
        <w:spacing w:after="0" w:line="240" w:lineRule="auto"/>
      </w:pPr>
      <w:r>
        <w:separator/>
      </w:r>
    </w:p>
  </w:endnote>
  <w:endnote w:type="continuationSeparator" w:id="0">
    <w:p w14:paraId="0D56B1F3" w14:textId="77777777" w:rsidR="00371AC1" w:rsidRDefault="00371AC1" w:rsidP="00B80F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45EBF1" w14:textId="77777777" w:rsidR="005372D0" w:rsidRDefault="005372D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F5110F" w14:textId="77777777" w:rsidR="005372D0" w:rsidRDefault="005372D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CACF8C" w14:textId="77777777" w:rsidR="005372D0" w:rsidRDefault="005372D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B52835" w14:textId="77777777" w:rsidR="00371AC1" w:rsidRDefault="00371AC1" w:rsidP="00B80F83">
      <w:pPr>
        <w:spacing w:after="0" w:line="240" w:lineRule="auto"/>
      </w:pPr>
      <w:r>
        <w:separator/>
      </w:r>
    </w:p>
  </w:footnote>
  <w:footnote w:type="continuationSeparator" w:id="0">
    <w:p w14:paraId="7FB3BFE3" w14:textId="77777777" w:rsidR="00371AC1" w:rsidRDefault="00371AC1" w:rsidP="00B80F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912CFE" w14:textId="77777777" w:rsidR="005372D0" w:rsidRDefault="005372D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2BE75B" w14:textId="12B5AEDE" w:rsidR="00B80F83" w:rsidRPr="006D1D29" w:rsidRDefault="00B80F83" w:rsidP="00B80F83">
    <w:pPr>
      <w:pStyle w:val="Header"/>
      <w:jc w:val="center"/>
      <w:rPr>
        <w:rFonts w:ascii="Times New Roman" w:hAnsi="Times New Roman" w:cs="Times New Roman"/>
        <w:b/>
        <w:color w:val="000000" w:themeColor="text1"/>
        <w:sz w:val="48"/>
        <w:szCs w:val="48"/>
      </w:rPr>
    </w:pPr>
    <w:r w:rsidRPr="006D1D29">
      <w:rPr>
        <w:rFonts w:ascii="Times New Roman" w:hAnsi="Times New Roman" w:cs="Times New Roman"/>
        <w:b/>
        <w:color w:val="000000" w:themeColor="text1"/>
        <w:sz w:val="48"/>
        <w:szCs w:val="48"/>
      </w:rPr>
      <w:t xml:space="preserve">STEPHEN </w:t>
    </w:r>
    <w:r w:rsidR="005F382F" w:rsidRPr="006D1D29">
      <w:rPr>
        <w:rFonts w:ascii="Times New Roman" w:hAnsi="Times New Roman" w:cs="Times New Roman"/>
        <w:b/>
        <w:color w:val="000000" w:themeColor="text1"/>
        <w:sz w:val="48"/>
        <w:szCs w:val="48"/>
      </w:rPr>
      <w:t xml:space="preserve">ALLEN P. </w:t>
    </w:r>
    <w:r w:rsidRPr="006D1D29">
      <w:rPr>
        <w:rFonts w:ascii="Times New Roman" w:hAnsi="Times New Roman" w:cs="Times New Roman"/>
        <w:b/>
        <w:color w:val="000000" w:themeColor="text1"/>
        <w:sz w:val="48"/>
        <w:szCs w:val="48"/>
      </w:rPr>
      <w:t>ASUNCION</w:t>
    </w:r>
  </w:p>
  <w:tbl>
    <w:tblPr>
      <w:tblStyle w:val="TableGrid"/>
      <w:tblW w:w="10915" w:type="dxa"/>
      <w:tblBorders>
        <w:top w:val="thickThinLargeGap" w:sz="24" w:space="0" w:color="auto"/>
        <w:left w:val="none" w:sz="0" w:space="0" w:color="auto"/>
        <w:bottom w:val="none" w:sz="0" w:space="0" w:color="auto"/>
        <w:right w:val="none" w:sz="0" w:space="0" w:color="auto"/>
        <w:insideH w:val="single" w:sz="12" w:space="0" w:color="auto"/>
        <w:insideV w:val="single" w:sz="12" w:space="0" w:color="auto"/>
      </w:tblBorders>
      <w:tblLook w:val="04A0" w:firstRow="1" w:lastRow="0" w:firstColumn="1" w:lastColumn="0" w:noHBand="0" w:noVBand="1"/>
    </w:tblPr>
    <w:tblGrid>
      <w:gridCol w:w="10915"/>
    </w:tblGrid>
    <w:tr w:rsidR="006D1D29" w:rsidRPr="006D1D29" w14:paraId="078190FF" w14:textId="77777777" w:rsidTr="000B39E0">
      <w:tc>
        <w:tcPr>
          <w:tcW w:w="10915" w:type="dxa"/>
          <w:tcBorders>
            <w:top w:val="thickThinLargeGap" w:sz="24" w:space="0" w:color="auto"/>
            <w:bottom w:val="nil"/>
            <w:right w:val="nil"/>
          </w:tcBorders>
        </w:tcPr>
        <w:p w14:paraId="6F5769C5" w14:textId="46F5F55E" w:rsidR="00B80F83" w:rsidRPr="006D1D29" w:rsidRDefault="00666279" w:rsidP="00B80F83">
          <w:pPr>
            <w:pStyle w:val="Header"/>
            <w:jc w:val="center"/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</w:pPr>
          <w:r w:rsidRPr="006D1D29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64 Ave</w:t>
          </w:r>
          <w:r w:rsidR="00145581" w:rsidRPr="006D1D29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.</w:t>
          </w:r>
          <w:r w:rsidR="00B80F83" w:rsidRPr="006D1D29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 xml:space="preserve"> </w:t>
          </w:r>
          <w:r w:rsidRPr="006D1D29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Surrey</w:t>
          </w:r>
          <w:r w:rsidR="00B80F83" w:rsidRPr="006D1D29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, BC</w:t>
          </w:r>
          <w:r w:rsidR="00CB627C" w:rsidRPr="006D1D29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, Canada</w:t>
          </w:r>
          <w:r w:rsidR="00B80F83" w:rsidRPr="006D1D29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 xml:space="preserve"> ♦</w:t>
          </w:r>
          <w:r w:rsidR="00C83A55" w:rsidRPr="006D1D29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 xml:space="preserve"> +1 </w:t>
          </w:r>
          <w:r w:rsidR="00B80F83" w:rsidRPr="006D1D29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(604) 440-1225 ♦ stephenasuncion@</w:t>
          </w:r>
          <w:r w:rsidR="005B1420" w:rsidRPr="006D1D29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outlook</w:t>
          </w:r>
          <w:r w:rsidR="00B80F83" w:rsidRPr="006D1D29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.com</w:t>
          </w:r>
        </w:p>
      </w:tc>
    </w:tr>
  </w:tbl>
  <w:p w14:paraId="13358258" w14:textId="18DA7910" w:rsidR="00B80F83" w:rsidRDefault="000B39E0">
    <w:pPr>
      <w:pStyle w:val="Header"/>
      <w:rPr>
        <w:color w:val="000000" w:themeColor="text1"/>
      </w:rPr>
    </w:pPr>
    <w:r>
      <w:rPr>
        <w:color w:val="000000" w:themeColor="text1"/>
      </w:rPr>
      <w:t>Git</w:t>
    </w:r>
    <w:r w:rsidR="005372D0">
      <w:rPr>
        <w:color w:val="000000" w:themeColor="text1"/>
      </w:rPr>
      <w:t>H</w:t>
    </w:r>
    <w:r>
      <w:rPr>
        <w:color w:val="000000" w:themeColor="text1"/>
      </w:rPr>
      <w:t xml:space="preserve">ub: </w:t>
    </w:r>
    <w:hyperlink r:id="rId1" w:history="1">
      <w:r w:rsidRPr="000B39E0">
        <w:rPr>
          <w:rStyle w:val="Hyperlink"/>
        </w:rPr>
        <w:t>https://github.com/stephenasuncionDEV</w:t>
      </w:r>
    </w:hyperlink>
    <w:r>
      <w:rPr>
        <w:color w:val="000000" w:themeColor="text1"/>
      </w:rPr>
      <w:t xml:space="preserve">                        LinkedIn: </w:t>
    </w:r>
    <w:hyperlink r:id="rId2" w:history="1">
      <w:r w:rsidRPr="000B39E0">
        <w:rPr>
          <w:rStyle w:val="Hyperlink"/>
        </w:rPr>
        <w:t>https://www.linkedin.com/in/stephenasuncion/</w:t>
      </w:r>
    </w:hyperlink>
  </w:p>
  <w:p w14:paraId="07BE251D" w14:textId="77777777" w:rsidR="000B39E0" w:rsidRPr="006D1D29" w:rsidRDefault="000B39E0">
    <w:pPr>
      <w:pStyle w:val="Header"/>
      <w:rPr>
        <w:color w:val="000000" w:themeColor="text1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46BF47" w14:textId="77777777" w:rsidR="005372D0" w:rsidRDefault="005372D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67BE6"/>
    <w:multiLevelType w:val="hybridMultilevel"/>
    <w:tmpl w:val="E350FDB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A61A85"/>
    <w:multiLevelType w:val="hybridMultilevel"/>
    <w:tmpl w:val="4BE295B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CB438C"/>
    <w:multiLevelType w:val="hybridMultilevel"/>
    <w:tmpl w:val="4CAA7BEA"/>
    <w:lvl w:ilvl="0" w:tplc="7AAEF88A">
      <w:start w:val="2020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E8230D"/>
    <w:multiLevelType w:val="hybridMultilevel"/>
    <w:tmpl w:val="C0703B0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642DAC"/>
    <w:multiLevelType w:val="multilevel"/>
    <w:tmpl w:val="C40A49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981768B"/>
    <w:multiLevelType w:val="hybridMultilevel"/>
    <w:tmpl w:val="232A51E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FE5F68"/>
    <w:multiLevelType w:val="multilevel"/>
    <w:tmpl w:val="D87EE6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0DE74D9"/>
    <w:multiLevelType w:val="hybridMultilevel"/>
    <w:tmpl w:val="2F96FF4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0C5F90"/>
    <w:multiLevelType w:val="multilevel"/>
    <w:tmpl w:val="B63EEA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C2523CA"/>
    <w:multiLevelType w:val="multilevel"/>
    <w:tmpl w:val="4D0C51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4344368"/>
    <w:multiLevelType w:val="hybridMultilevel"/>
    <w:tmpl w:val="3F66B67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8703BC2"/>
    <w:multiLevelType w:val="multilevel"/>
    <w:tmpl w:val="6C94DC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DB370CA"/>
    <w:multiLevelType w:val="hybridMultilevel"/>
    <w:tmpl w:val="D3F04EF6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70D2184"/>
    <w:multiLevelType w:val="hybridMultilevel"/>
    <w:tmpl w:val="14A4605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B6D71EA"/>
    <w:multiLevelType w:val="hybridMultilevel"/>
    <w:tmpl w:val="49F006B4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95725695">
    <w:abstractNumId w:val="8"/>
  </w:num>
  <w:num w:numId="2" w16cid:durableId="1770466056">
    <w:abstractNumId w:val="9"/>
  </w:num>
  <w:num w:numId="3" w16cid:durableId="1945377233">
    <w:abstractNumId w:val="4"/>
  </w:num>
  <w:num w:numId="4" w16cid:durableId="1221407682">
    <w:abstractNumId w:val="6"/>
  </w:num>
  <w:num w:numId="5" w16cid:durableId="2094692732">
    <w:abstractNumId w:val="11"/>
  </w:num>
  <w:num w:numId="6" w16cid:durableId="266356996">
    <w:abstractNumId w:val="14"/>
  </w:num>
  <w:num w:numId="7" w16cid:durableId="477311271">
    <w:abstractNumId w:val="7"/>
  </w:num>
  <w:num w:numId="8" w16cid:durableId="1308441105">
    <w:abstractNumId w:val="12"/>
  </w:num>
  <w:num w:numId="9" w16cid:durableId="1797870213">
    <w:abstractNumId w:val="1"/>
  </w:num>
  <w:num w:numId="10" w16cid:durableId="2010130207">
    <w:abstractNumId w:val="13"/>
  </w:num>
  <w:num w:numId="11" w16cid:durableId="35590761">
    <w:abstractNumId w:val="0"/>
  </w:num>
  <w:num w:numId="12" w16cid:durableId="2075083120">
    <w:abstractNumId w:val="5"/>
  </w:num>
  <w:num w:numId="13" w16cid:durableId="1078789756">
    <w:abstractNumId w:val="10"/>
  </w:num>
  <w:num w:numId="14" w16cid:durableId="1282883943">
    <w:abstractNumId w:val="3"/>
  </w:num>
  <w:num w:numId="15" w16cid:durableId="140491062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6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zMjE2MbGwMDe2MLBQ0lEKTi0uzszPAykwrwUAdZpFkSwAAAA="/>
  </w:docVars>
  <w:rsids>
    <w:rsidRoot w:val="00F22E72"/>
    <w:rsid w:val="00014E19"/>
    <w:rsid w:val="0002278F"/>
    <w:rsid w:val="00025E0A"/>
    <w:rsid w:val="000318B6"/>
    <w:rsid w:val="00036B15"/>
    <w:rsid w:val="000372B4"/>
    <w:rsid w:val="000408C1"/>
    <w:rsid w:val="00055BAD"/>
    <w:rsid w:val="000602C8"/>
    <w:rsid w:val="000605D8"/>
    <w:rsid w:val="000618E5"/>
    <w:rsid w:val="00076E46"/>
    <w:rsid w:val="00080DA5"/>
    <w:rsid w:val="00085BA5"/>
    <w:rsid w:val="00086E24"/>
    <w:rsid w:val="000912ED"/>
    <w:rsid w:val="0009270F"/>
    <w:rsid w:val="000A0E05"/>
    <w:rsid w:val="000A1C70"/>
    <w:rsid w:val="000A7296"/>
    <w:rsid w:val="000B03DD"/>
    <w:rsid w:val="000B3285"/>
    <w:rsid w:val="000B39E0"/>
    <w:rsid w:val="000B5EE4"/>
    <w:rsid w:val="000C508C"/>
    <w:rsid w:val="000C6283"/>
    <w:rsid w:val="000D346B"/>
    <w:rsid w:val="000D3B79"/>
    <w:rsid w:val="000E11EC"/>
    <w:rsid w:val="000E1694"/>
    <w:rsid w:val="000E4423"/>
    <w:rsid w:val="000F1C0A"/>
    <w:rsid w:val="000F1F9B"/>
    <w:rsid w:val="000F236F"/>
    <w:rsid w:val="00100A46"/>
    <w:rsid w:val="00100CE6"/>
    <w:rsid w:val="001023B7"/>
    <w:rsid w:val="001113AA"/>
    <w:rsid w:val="00112300"/>
    <w:rsid w:val="00116362"/>
    <w:rsid w:val="00116D91"/>
    <w:rsid w:val="00120B0F"/>
    <w:rsid w:val="001303C3"/>
    <w:rsid w:val="00130E6C"/>
    <w:rsid w:val="0013235F"/>
    <w:rsid w:val="00136417"/>
    <w:rsid w:val="00136A8C"/>
    <w:rsid w:val="00144478"/>
    <w:rsid w:val="00145581"/>
    <w:rsid w:val="001570AB"/>
    <w:rsid w:val="00164EA5"/>
    <w:rsid w:val="00166EB8"/>
    <w:rsid w:val="00167ABC"/>
    <w:rsid w:val="00172BCB"/>
    <w:rsid w:val="001743D7"/>
    <w:rsid w:val="001772BA"/>
    <w:rsid w:val="0018271F"/>
    <w:rsid w:val="001854F7"/>
    <w:rsid w:val="001905E9"/>
    <w:rsid w:val="00190C42"/>
    <w:rsid w:val="0019142B"/>
    <w:rsid w:val="00197CA5"/>
    <w:rsid w:val="001A3A0A"/>
    <w:rsid w:val="001B247D"/>
    <w:rsid w:val="001B3785"/>
    <w:rsid w:val="001B47BF"/>
    <w:rsid w:val="001C1349"/>
    <w:rsid w:val="001D7356"/>
    <w:rsid w:val="001E1C79"/>
    <w:rsid w:val="001E5CC7"/>
    <w:rsid w:val="001E6BD7"/>
    <w:rsid w:val="0020458E"/>
    <w:rsid w:val="00207247"/>
    <w:rsid w:val="002141B5"/>
    <w:rsid w:val="00220E8F"/>
    <w:rsid w:val="00223D93"/>
    <w:rsid w:val="0023096E"/>
    <w:rsid w:val="00243669"/>
    <w:rsid w:val="00262103"/>
    <w:rsid w:val="00263D3B"/>
    <w:rsid w:val="0027027E"/>
    <w:rsid w:val="00273F2B"/>
    <w:rsid w:val="00280972"/>
    <w:rsid w:val="0028186D"/>
    <w:rsid w:val="00282D5D"/>
    <w:rsid w:val="00286ADE"/>
    <w:rsid w:val="00297C56"/>
    <w:rsid w:val="002A068D"/>
    <w:rsid w:val="002A1E67"/>
    <w:rsid w:val="002B5C0C"/>
    <w:rsid w:val="002C2B3B"/>
    <w:rsid w:val="002C3EA2"/>
    <w:rsid w:val="002C44C5"/>
    <w:rsid w:val="002C5597"/>
    <w:rsid w:val="002D12D3"/>
    <w:rsid w:val="002D2400"/>
    <w:rsid w:val="002D2407"/>
    <w:rsid w:val="002D5D78"/>
    <w:rsid w:val="002F3562"/>
    <w:rsid w:val="003001D7"/>
    <w:rsid w:val="00301635"/>
    <w:rsid w:val="00304004"/>
    <w:rsid w:val="00304364"/>
    <w:rsid w:val="003117F5"/>
    <w:rsid w:val="00320C3D"/>
    <w:rsid w:val="00320FCA"/>
    <w:rsid w:val="003222B3"/>
    <w:rsid w:val="003223F9"/>
    <w:rsid w:val="00324A6F"/>
    <w:rsid w:val="00331979"/>
    <w:rsid w:val="00332EB9"/>
    <w:rsid w:val="00334471"/>
    <w:rsid w:val="00337F08"/>
    <w:rsid w:val="003442A0"/>
    <w:rsid w:val="00344C20"/>
    <w:rsid w:val="003463F0"/>
    <w:rsid w:val="0035643B"/>
    <w:rsid w:val="0036337A"/>
    <w:rsid w:val="003635B0"/>
    <w:rsid w:val="00365E30"/>
    <w:rsid w:val="00371AC1"/>
    <w:rsid w:val="00377AA6"/>
    <w:rsid w:val="00382357"/>
    <w:rsid w:val="003A0701"/>
    <w:rsid w:val="003A6383"/>
    <w:rsid w:val="003B36FD"/>
    <w:rsid w:val="003B6CD0"/>
    <w:rsid w:val="003C649A"/>
    <w:rsid w:val="003D5168"/>
    <w:rsid w:val="003E461C"/>
    <w:rsid w:val="003E4C1F"/>
    <w:rsid w:val="003F4C83"/>
    <w:rsid w:val="003F64F6"/>
    <w:rsid w:val="00412F4A"/>
    <w:rsid w:val="00413BFE"/>
    <w:rsid w:val="004157FF"/>
    <w:rsid w:val="004161AD"/>
    <w:rsid w:val="004170F2"/>
    <w:rsid w:val="00417280"/>
    <w:rsid w:val="0042449A"/>
    <w:rsid w:val="00424772"/>
    <w:rsid w:val="0042516D"/>
    <w:rsid w:val="004320C8"/>
    <w:rsid w:val="00432E17"/>
    <w:rsid w:val="00434CE5"/>
    <w:rsid w:val="0044011F"/>
    <w:rsid w:val="00442A39"/>
    <w:rsid w:val="00447307"/>
    <w:rsid w:val="004520D9"/>
    <w:rsid w:val="004557F9"/>
    <w:rsid w:val="00460EBD"/>
    <w:rsid w:val="00470136"/>
    <w:rsid w:val="0047077C"/>
    <w:rsid w:val="00474E42"/>
    <w:rsid w:val="004765AD"/>
    <w:rsid w:val="00477411"/>
    <w:rsid w:val="00494136"/>
    <w:rsid w:val="004A4496"/>
    <w:rsid w:val="004A729C"/>
    <w:rsid w:val="004A7478"/>
    <w:rsid w:val="004B6428"/>
    <w:rsid w:val="004C2DC5"/>
    <w:rsid w:val="004D23B3"/>
    <w:rsid w:val="004D3AC2"/>
    <w:rsid w:val="004D7F86"/>
    <w:rsid w:val="004F1AA2"/>
    <w:rsid w:val="004F1B53"/>
    <w:rsid w:val="004F35C2"/>
    <w:rsid w:val="0050120E"/>
    <w:rsid w:val="00502FFB"/>
    <w:rsid w:val="005058C9"/>
    <w:rsid w:val="00515458"/>
    <w:rsid w:val="005156A6"/>
    <w:rsid w:val="00522437"/>
    <w:rsid w:val="005250D0"/>
    <w:rsid w:val="00526BD6"/>
    <w:rsid w:val="00531853"/>
    <w:rsid w:val="00531B77"/>
    <w:rsid w:val="00533EC3"/>
    <w:rsid w:val="005372D0"/>
    <w:rsid w:val="00540B0B"/>
    <w:rsid w:val="005446F0"/>
    <w:rsid w:val="0054483F"/>
    <w:rsid w:val="0055114D"/>
    <w:rsid w:val="0056222C"/>
    <w:rsid w:val="0056249A"/>
    <w:rsid w:val="005641D8"/>
    <w:rsid w:val="00565841"/>
    <w:rsid w:val="00567535"/>
    <w:rsid w:val="00572C75"/>
    <w:rsid w:val="00574D31"/>
    <w:rsid w:val="00575352"/>
    <w:rsid w:val="00581E57"/>
    <w:rsid w:val="00582D4A"/>
    <w:rsid w:val="00586DF3"/>
    <w:rsid w:val="005916DB"/>
    <w:rsid w:val="00593C7B"/>
    <w:rsid w:val="00596C83"/>
    <w:rsid w:val="00596EE8"/>
    <w:rsid w:val="005A2423"/>
    <w:rsid w:val="005A2436"/>
    <w:rsid w:val="005A2556"/>
    <w:rsid w:val="005A2FFA"/>
    <w:rsid w:val="005A5E03"/>
    <w:rsid w:val="005B1420"/>
    <w:rsid w:val="005B2267"/>
    <w:rsid w:val="005B2EF0"/>
    <w:rsid w:val="005C495D"/>
    <w:rsid w:val="005E691C"/>
    <w:rsid w:val="005F382F"/>
    <w:rsid w:val="005F60FF"/>
    <w:rsid w:val="00600FBB"/>
    <w:rsid w:val="00605992"/>
    <w:rsid w:val="00611731"/>
    <w:rsid w:val="00625155"/>
    <w:rsid w:val="006339F9"/>
    <w:rsid w:val="00640C9B"/>
    <w:rsid w:val="006415F7"/>
    <w:rsid w:val="00641C8F"/>
    <w:rsid w:val="0064260C"/>
    <w:rsid w:val="0065467F"/>
    <w:rsid w:val="00654F2A"/>
    <w:rsid w:val="00657A58"/>
    <w:rsid w:val="0066068B"/>
    <w:rsid w:val="00660CA4"/>
    <w:rsid w:val="00663485"/>
    <w:rsid w:val="00665254"/>
    <w:rsid w:val="00666279"/>
    <w:rsid w:val="00666309"/>
    <w:rsid w:val="006726E1"/>
    <w:rsid w:val="006749C0"/>
    <w:rsid w:val="00676472"/>
    <w:rsid w:val="00680F69"/>
    <w:rsid w:val="00681168"/>
    <w:rsid w:val="00694C77"/>
    <w:rsid w:val="006A0B59"/>
    <w:rsid w:val="006A71B3"/>
    <w:rsid w:val="006B2596"/>
    <w:rsid w:val="006D1D29"/>
    <w:rsid w:val="006D48E1"/>
    <w:rsid w:val="006E1992"/>
    <w:rsid w:val="006E2584"/>
    <w:rsid w:val="006E41B5"/>
    <w:rsid w:val="006E57D1"/>
    <w:rsid w:val="006F3129"/>
    <w:rsid w:val="006F72CB"/>
    <w:rsid w:val="006F7ED3"/>
    <w:rsid w:val="00703D34"/>
    <w:rsid w:val="00715429"/>
    <w:rsid w:val="00717CA0"/>
    <w:rsid w:val="00717F5A"/>
    <w:rsid w:val="00720B39"/>
    <w:rsid w:val="00726EDD"/>
    <w:rsid w:val="00730058"/>
    <w:rsid w:val="00730EC0"/>
    <w:rsid w:val="00731ECA"/>
    <w:rsid w:val="007354F7"/>
    <w:rsid w:val="007357CD"/>
    <w:rsid w:val="007364AD"/>
    <w:rsid w:val="0073748A"/>
    <w:rsid w:val="00754E79"/>
    <w:rsid w:val="00756ADC"/>
    <w:rsid w:val="007631D8"/>
    <w:rsid w:val="00766F69"/>
    <w:rsid w:val="00767650"/>
    <w:rsid w:val="00767A68"/>
    <w:rsid w:val="00767C63"/>
    <w:rsid w:val="00783BA5"/>
    <w:rsid w:val="0078593A"/>
    <w:rsid w:val="00793EDD"/>
    <w:rsid w:val="007958F6"/>
    <w:rsid w:val="007A1362"/>
    <w:rsid w:val="007A1D30"/>
    <w:rsid w:val="007A3A5C"/>
    <w:rsid w:val="007A5006"/>
    <w:rsid w:val="007A6860"/>
    <w:rsid w:val="007B0CA6"/>
    <w:rsid w:val="007B4666"/>
    <w:rsid w:val="007B5211"/>
    <w:rsid w:val="007B6211"/>
    <w:rsid w:val="007B65A7"/>
    <w:rsid w:val="007C264B"/>
    <w:rsid w:val="007C451C"/>
    <w:rsid w:val="007C62EA"/>
    <w:rsid w:val="007C64C3"/>
    <w:rsid w:val="007D0C8F"/>
    <w:rsid w:val="007D1FAB"/>
    <w:rsid w:val="007D390D"/>
    <w:rsid w:val="007D3965"/>
    <w:rsid w:val="007E3912"/>
    <w:rsid w:val="007E5AAF"/>
    <w:rsid w:val="007E66E5"/>
    <w:rsid w:val="007E7813"/>
    <w:rsid w:val="007F0920"/>
    <w:rsid w:val="007F1C68"/>
    <w:rsid w:val="007F5DBB"/>
    <w:rsid w:val="0080235D"/>
    <w:rsid w:val="00807977"/>
    <w:rsid w:val="0081210D"/>
    <w:rsid w:val="008138F8"/>
    <w:rsid w:val="008241FA"/>
    <w:rsid w:val="0082565D"/>
    <w:rsid w:val="008258F6"/>
    <w:rsid w:val="00832FD7"/>
    <w:rsid w:val="00835DC2"/>
    <w:rsid w:val="00840169"/>
    <w:rsid w:val="008423F4"/>
    <w:rsid w:val="008429A3"/>
    <w:rsid w:val="0084775B"/>
    <w:rsid w:val="00850029"/>
    <w:rsid w:val="00854E17"/>
    <w:rsid w:val="00861E9B"/>
    <w:rsid w:val="008643CC"/>
    <w:rsid w:val="0086589F"/>
    <w:rsid w:val="00883C85"/>
    <w:rsid w:val="00890EB5"/>
    <w:rsid w:val="00893691"/>
    <w:rsid w:val="00894B1A"/>
    <w:rsid w:val="008B01FC"/>
    <w:rsid w:val="008C32B4"/>
    <w:rsid w:val="008C3497"/>
    <w:rsid w:val="008D3C1E"/>
    <w:rsid w:val="008D5B1E"/>
    <w:rsid w:val="008E72C0"/>
    <w:rsid w:val="008F36CE"/>
    <w:rsid w:val="008F43D1"/>
    <w:rsid w:val="008F761C"/>
    <w:rsid w:val="009103AE"/>
    <w:rsid w:val="009144E8"/>
    <w:rsid w:val="00916E24"/>
    <w:rsid w:val="00917F05"/>
    <w:rsid w:val="00920586"/>
    <w:rsid w:val="0092110E"/>
    <w:rsid w:val="00923B74"/>
    <w:rsid w:val="0092410A"/>
    <w:rsid w:val="009305D9"/>
    <w:rsid w:val="0093086E"/>
    <w:rsid w:val="00932269"/>
    <w:rsid w:val="00936E37"/>
    <w:rsid w:val="009407CE"/>
    <w:rsid w:val="00941CE8"/>
    <w:rsid w:val="00941F4E"/>
    <w:rsid w:val="009452D7"/>
    <w:rsid w:val="009458EC"/>
    <w:rsid w:val="0094773D"/>
    <w:rsid w:val="00953FCE"/>
    <w:rsid w:val="009545E5"/>
    <w:rsid w:val="00956237"/>
    <w:rsid w:val="009566EF"/>
    <w:rsid w:val="00957E1F"/>
    <w:rsid w:val="00961959"/>
    <w:rsid w:val="009637FF"/>
    <w:rsid w:val="00974166"/>
    <w:rsid w:val="009773DF"/>
    <w:rsid w:val="00981708"/>
    <w:rsid w:val="00992C8B"/>
    <w:rsid w:val="009937C4"/>
    <w:rsid w:val="00993B39"/>
    <w:rsid w:val="009A2C04"/>
    <w:rsid w:val="009A2D4F"/>
    <w:rsid w:val="009A302B"/>
    <w:rsid w:val="009A6EAB"/>
    <w:rsid w:val="009B1957"/>
    <w:rsid w:val="009B45D7"/>
    <w:rsid w:val="009B50E0"/>
    <w:rsid w:val="009B671A"/>
    <w:rsid w:val="009C533F"/>
    <w:rsid w:val="009C6082"/>
    <w:rsid w:val="009E5B6A"/>
    <w:rsid w:val="009F17CE"/>
    <w:rsid w:val="009F18C5"/>
    <w:rsid w:val="009F2AC0"/>
    <w:rsid w:val="00A057FE"/>
    <w:rsid w:val="00A06259"/>
    <w:rsid w:val="00A111D7"/>
    <w:rsid w:val="00A1156B"/>
    <w:rsid w:val="00A14113"/>
    <w:rsid w:val="00A14AD6"/>
    <w:rsid w:val="00A26AB3"/>
    <w:rsid w:val="00A277E6"/>
    <w:rsid w:val="00A32DB8"/>
    <w:rsid w:val="00A33EE8"/>
    <w:rsid w:val="00A358BA"/>
    <w:rsid w:val="00A4094A"/>
    <w:rsid w:val="00A4220F"/>
    <w:rsid w:val="00A44CAF"/>
    <w:rsid w:val="00A5257A"/>
    <w:rsid w:val="00A63673"/>
    <w:rsid w:val="00A7094E"/>
    <w:rsid w:val="00A71F9B"/>
    <w:rsid w:val="00A86432"/>
    <w:rsid w:val="00A936D0"/>
    <w:rsid w:val="00AA48E9"/>
    <w:rsid w:val="00AA596E"/>
    <w:rsid w:val="00AB0B2A"/>
    <w:rsid w:val="00AD648B"/>
    <w:rsid w:val="00AE0D07"/>
    <w:rsid w:val="00AE19B0"/>
    <w:rsid w:val="00AE6BAB"/>
    <w:rsid w:val="00AF3002"/>
    <w:rsid w:val="00AF3192"/>
    <w:rsid w:val="00AF54CF"/>
    <w:rsid w:val="00AF694C"/>
    <w:rsid w:val="00B00DB9"/>
    <w:rsid w:val="00B00DF1"/>
    <w:rsid w:val="00B01CDE"/>
    <w:rsid w:val="00B114D3"/>
    <w:rsid w:val="00B12EB9"/>
    <w:rsid w:val="00B136D5"/>
    <w:rsid w:val="00B16488"/>
    <w:rsid w:val="00B16AFB"/>
    <w:rsid w:val="00B225D9"/>
    <w:rsid w:val="00B22E1F"/>
    <w:rsid w:val="00B24FFE"/>
    <w:rsid w:val="00B27B2D"/>
    <w:rsid w:val="00B30672"/>
    <w:rsid w:val="00B32769"/>
    <w:rsid w:val="00B3322C"/>
    <w:rsid w:val="00B345D2"/>
    <w:rsid w:val="00B3549C"/>
    <w:rsid w:val="00B41F4D"/>
    <w:rsid w:val="00B4777C"/>
    <w:rsid w:val="00B50101"/>
    <w:rsid w:val="00B54872"/>
    <w:rsid w:val="00B54A88"/>
    <w:rsid w:val="00B7180A"/>
    <w:rsid w:val="00B80F83"/>
    <w:rsid w:val="00B82D51"/>
    <w:rsid w:val="00B84B9A"/>
    <w:rsid w:val="00B864D2"/>
    <w:rsid w:val="00B879D0"/>
    <w:rsid w:val="00B87F5D"/>
    <w:rsid w:val="00B937FE"/>
    <w:rsid w:val="00B93E8B"/>
    <w:rsid w:val="00B976CC"/>
    <w:rsid w:val="00BB36B1"/>
    <w:rsid w:val="00BB3F75"/>
    <w:rsid w:val="00BB5E4D"/>
    <w:rsid w:val="00BC0F1B"/>
    <w:rsid w:val="00BC2E6C"/>
    <w:rsid w:val="00BC3EE5"/>
    <w:rsid w:val="00BC5B02"/>
    <w:rsid w:val="00BC6192"/>
    <w:rsid w:val="00BD446D"/>
    <w:rsid w:val="00BD7337"/>
    <w:rsid w:val="00BD792E"/>
    <w:rsid w:val="00BD7A08"/>
    <w:rsid w:val="00BE4BA2"/>
    <w:rsid w:val="00BE66DF"/>
    <w:rsid w:val="00BE695A"/>
    <w:rsid w:val="00BF0E07"/>
    <w:rsid w:val="00BF6336"/>
    <w:rsid w:val="00C076D6"/>
    <w:rsid w:val="00C15C10"/>
    <w:rsid w:val="00C167FD"/>
    <w:rsid w:val="00C174E7"/>
    <w:rsid w:val="00C23942"/>
    <w:rsid w:val="00C24AC9"/>
    <w:rsid w:val="00C3176F"/>
    <w:rsid w:val="00C34751"/>
    <w:rsid w:val="00C34CC4"/>
    <w:rsid w:val="00C34EF6"/>
    <w:rsid w:val="00C36BE7"/>
    <w:rsid w:val="00C37266"/>
    <w:rsid w:val="00C375A1"/>
    <w:rsid w:val="00C414BF"/>
    <w:rsid w:val="00C43A78"/>
    <w:rsid w:val="00C47083"/>
    <w:rsid w:val="00C53280"/>
    <w:rsid w:val="00C561B2"/>
    <w:rsid w:val="00C57C09"/>
    <w:rsid w:val="00C64C84"/>
    <w:rsid w:val="00C663AC"/>
    <w:rsid w:val="00C67CFD"/>
    <w:rsid w:val="00C753E4"/>
    <w:rsid w:val="00C75B20"/>
    <w:rsid w:val="00C81F6D"/>
    <w:rsid w:val="00C83138"/>
    <w:rsid w:val="00C83A55"/>
    <w:rsid w:val="00C84669"/>
    <w:rsid w:val="00C849ED"/>
    <w:rsid w:val="00C95D0C"/>
    <w:rsid w:val="00C97E74"/>
    <w:rsid w:val="00CA289F"/>
    <w:rsid w:val="00CB627C"/>
    <w:rsid w:val="00CB6429"/>
    <w:rsid w:val="00CB6E9C"/>
    <w:rsid w:val="00CD0273"/>
    <w:rsid w:val="00CD04D1"/>
    <w:rsid w:val="00CD351E"/>
    <w:rsid w:val="00CD42DD"/>
    <w:rsid w:val="00CD4EE2"/>
    <w:rsid w:val="00CE51DC"/>
    <w:rsid w:val="00CF25AA"/>
    <w:rsid w:val="00D003F2"/>
    <w:rsid w:val="00D01273"/>
    <w:rsid w:val="00D02BA1"/>
    <w:rsid w:val="00D21E65"/>
    <w:rsid w:val="00D22BDE"/>
    <w:rsid w:val="00D27D0A"/>
    <w:rsid w:val="00D33526"/>
    <w:rsid w:val="00D36F4C"/>
    <w:rsid w:val="00D379B0"/>
    <w:rsid w:val="00D379DD"/>
    <w:rsid w:val="00D42575"/>
    <w:rsid w:val="00D42AC2"/>
    <w:rsid w:val="00D4461A"/>
    <w:rsid w:val="00D50BD6"/>
    <w:rsid w:val="00D541E1"/>
    <w:rsid w:val="00D55178"/>
    <w:rsid w:val="00D651D0"/>
    <w:rsid w:val="00D67CE2"/>
    <w:rsid w:val="00D7577D"/>
    <w:rsid w:val="00D757DF"/>
    <w:rsid w:val="00D768F2"/>
    <w:rsid w:val="00D773B4"/>
    <w:rsid w:val="00D82476"/>
    <w:rsid w:val="00D850DB"/>
    <w:rsid w:val="00D93293"/>
    <w:rsid w:val="00D942B8"/>
    <w:rsid w:val="00DA4EC5"/>
    <w:rsid w:val="00DB264C"/>
    <w:rsid w:val="00DB68CB"/>
    <w:rsid w:val="00DC356B"/>
    <w:rsid w:val="00DC720C"/>
    <w:rsid w:val="00DC7327"/>
    <w:rsid w:val="00DC7B5A"/>
    <w:rsid w:val="00DD220B"/>
    <w:rsid w:val="00DD228F"/>
    <w:rsid w:val="00DD575B"/>
    <w:rsid w:val="00DD75BF"/>
    <w:rsid w:val="00DE4B21"/>
    <w:rsid w:val="00DE601E"/>
    <w:rsid w:val="00DF13DA"/>
    <w:rsid w:val="00DF77D8"/>
    <w:rsid w:val="00E13FE7"/>
    <w:rsid w:val="00E16AB1"/>
    <w:rsid w:val="00E212FD"/>
    <w:rsid w:val="00E21E41"/>
    <w:rsid w:val="00E24C7F"/>
    <w:rsid w:val="00E32694"/>
    <w:rsid w:val="00E37A92"/>
    <w:rsid w:val="00E415A3"/>
    <w:rsid w:val="00E44270"/>
    <w:rsid w:val="00E44C96"/>
    <w:rsid w:val="00E47D68"/>
    <w:rsid w:val="00E5400A"/>
    <w:rsid w:val="00E566AC"/>
    <w:rsid w:val="00E56DFB"/>
    <w:rsid w:val="00E623B8"/>
    <w:rsid w:val="00E6343B"/>
    <w:rsid w:val="00E70445"/>
    <w:rsid w:val="00E72AD1"/>
    <w:rsid w:val="00E7320A"/>
    <w:rsid w:val="00E7404D"/>
    <w:rsid w:val="00E8165B"/>
    <w:rsid w:val="00E84447"/>
    <w:rsid w:val="00E8543B"/>
    <w:rsid w:val="00E914B3"/>
    <w:rsid w:val="00E91F4F"/>
    <w:rsid w:val="00E930BA"/>
    <w:rsid w:val="00EA427E"/>
    <w:rsid w:val="00EA5514"/>
    <w:rsid w:val="00EB2FD5"/>
    <w:rsid w:val="00EB4F7D"/>
    <w:rsid w:val="00EB5381"/>
    <w:rsid w:val="00EB592F"/>
    <w:rsid w:val="00EB659F"/>
    <w:rsid w:val="00EC47AE"/>
    <w:rsid w:val="00EC5309"/>
    <w:rsid w:val="00ED0C01"/>
    <w:rsid w:val="00ED332E"/>
    <w:rsid w:val="00ED3CE3"/>
    <w:rsid w:val="00ED606D"/>
    <w:rsid w:val="00ED6ABA"/>
    <w:rsid w:val="00EE26CC"/>
    <w:rsid w:val="00EF1064"/>
    <w:rsid w:val="00F0113D"/>
    <w:rsid w:val="00F01C8C"/>
    <w:rsid w:val="00F02004"/>
    <w:rsid w:val="00F0226D"/>
    <w:rsid w:val="00F057D5"/>
    <w:rsid w:val="00F06112"/>
    <w:rsid w:val="00F10DC1"/>
    <w:rsid w:val="00F12EB3"/>
    <w:rsid w:val="00F13EDB"/>
    <w:rsid w:val="00F16460"/>
    <w:rsid w:val="00F17E87"/>
    <w:rsid w:val="00F22E72"/>
    <w:rsid w:val="00F2588E"/>
    <w:rsid w:val="00F2750E"/>
    <w:rsid w:val="00F277B1"/>
    <w:rsid w:val="00F33291"/>
    <w:rsid w:val="00F349C8"/>
    <w:rsid w:val="00F3561F"/>
    <w:rsid w:val="00F41817"/>
    <w:rsid w:val="00F42114"/>
    <w:rsid w:val="00F450D8"/>
    <w:rsid w:val="00F547DF"/>
    <w:rsid w:val="00F57235"/>
    <w:rsid w:val="00F57DBA"/>
    <w:rsid w:val="00F63258"/>
    <w:rsid w:val="00F67A5C"/>
    <w:rsid w:val="00F704A2"/>
    <w:rsid w:val="00F71009"/>
    <w:rsid w:val="00F71069"/>
    <w:rsid w:val="00F82639"/>
    <w:rsid w:val="00F834A6"/>
    <w:rsid w:val="00F8790A"/>
    <w:rsid w:val="00F90AD2"/>
    <w:rsid w:val="00F92333"/>
    <w:rsid w:val="00F96CBF"/>
    <w:rsid w:val="00FB2DEE"/>
    <w:rsid w:val="00FB6407"/>
    <w:rsid w:val="00FD1B49"/>
    <w:rsid w:val="00FE2FAE"/>
    <w:rsid w:val="00FE7022"/>
    <w:rsid w:val="00FF0343"/>
    <w:rsid w:val="00FF40C5"/>
    <w:rsid w:val="00FF51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A470A7"/>
  <w15:chartTrackingRefBased/>
  <w15:docId w15:val="{DC1FD5D9-8335-45CD-8451-C3E1152FA1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22E1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22E1F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F277B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paragraph" w:styleId="Header">
    <w:name w:val="header"/>
    <w:basedOn w:val="Normal"/>
    <w:link w:val="HeaderChar"/>
    <w:uiPriority w:val="99"/>
    <w:unhideWhenUsed/>
    <w:rsid w:val="00B80F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80F83"/>
  </w:style>
  <w:style w:type="paragraph" w:styleId="Footer">
    <w:name w:val="footer"/>
    <w:basedOn w:val="Normal"/>
    <w:link w:val="FooterChar"/>
    <w:uiPriority w:val="99"/>
    <w:unhideWhenUsed/>
    <w:rsid w:val="00B80F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80F83"/>
  </w:style>
  <w:style w:type="table" w:styleId="TableGrid">
    <w:name w:val="Table Grid"/>
    <w:basedOn w:val="TableNormal"/>
    <w:uiPriority w:val="39"/>
    <w:rsid w:val="00B80F83"/>
    <w:pPr>
      <w:spacing w:after="0" w:line="240" w:lineRule="auto"/>
    </w:pPr>
    <w:rPr>
      <w:lang w:val="en-PH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14E19"/>
    <w:pPr>
      <w:ind w:left="720"/>
      <w:contextualSpacing/>
    </w:pPr>
    <w:rPr>
      <w:lang w:val="en-P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1477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37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78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92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22539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57053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773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6900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3911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mbition.so/" TargetMode="External"/><Relationship Id="rId13" Type="http://schemas.openxmlformats.org/officeDocument/2006/relationships/hyperlink" Target="https://github.com/stephenasuncionDEV/stephenasuncion" TargetMode="External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web3philippines.org/" TargetMode="Externa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flair.finance/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hyperlink" Target="https://thirdweb.com/" TargetMode="External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hyperlink" Target="https://github.com/stephenasuncionDEV/nfthost" TargetMode="External"/><Relationship Id="rId14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linkedin.com/in/stephenasuncion/" TargetMode="External"/><Relationship Id="rId1" Type="http://schemas.openxmlformats.org/officeDocument/2006/relationships/hyperlink" Target="https://github.com/stephenasuncionDE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05AF0F-7318-47C6-AD98-7E2F3A72C8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7</TotalTime>
  <Pages>1</Pages>
  <Words>379</Words>
  <Characters>216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 Allen Asuncion</dc:creator>
  <cp:keywords/>
  <dc:description/>
  <cp:lastModifiedBy>Stephen Asuncion</cp:lastModifiedBy>
  <cp:revision>763</cp:revision>
  <dcterms:created xsi:type="dcterms:W3CDTF">2021-11-29T01:42:00Z</dcterms:created>
  <dcterms:modified xsi:type="dcterms:W3CDTF">2022-11-29T00:33:00Z</dcterms:modified>
</cp:coreProperties>
</file>